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F05A105" w14:textId="0BB95C3B" w:rsidR="003751BF" w:rsidRDefault="003751BF">
      <w:pPr>
        <w:spacing w:after="160" w:line="259" w:lineRule="auto"/>
        <w:rPr>
          <w:rFonts w:ascii="Courier New" w:hAnsi="Courier New" w:cs="Courier New"/>
          <w:sz w:val="20"/>
        </w:rPr>
      </w:pPr>
    </w:p>
    <w:p w14:paraId="7A9A4B0A" w14:textId="12B51A30" w:rsidR="00E672E3" w:rsidRDefault="00E672E3" w:rsidP="00904721">
      <w:pPr>
        <w:pStyle w:val="Heading1"/>
      </w:pPr>
      <w:r w:rsidRPr="009951E6">
        <w:t xml:space="preserve">Figure </w:t>
      </w:r>
      <w:r w:rsidR="00825CD6">
        <w:t>1</w:t>
      </w:r>
      <w:r w:rsidRPr="009951E6">
        <w:t xml:space="preserve">:  Plasmid Map </w:t>
      </w:r>
      <w:r w:rsidRPr="00825CD6">
        <w:t xml:space="preserve">of </w:t>
      </w:r>
      <w:r w:rsidR="00825CD6" w:rsidRPr="00825CD6">
        <w:t>A</w:t>
      </w:r>
      <w:r w:rsidRPr="00825CD6">
        <w:t>RP-</w:t>
      </w:r>
      <w:r w:rsidR="00825CD6" w:rsidRPr="00825CD6">
        <w:t>324</w:t>
      </w:r>
    </w:p>
    <w:p w14:paraId="3CDCD927" w14:textId="31B896E3" w:rsidR="00D32C32" w:rsidRPr="00D32C32" w:rsidRDefault="00825CD6" w:rsidP="00D32C32">
      <w:r w:rsidRPr="00825CD6">
        <w:rPr>
          <w:rFonts w:ascii="Calibri" w:hAnsi="Calibri"/>
          <w:noProof/>
          <w:sz w:val="22"/>
          <w:szCs w:val="22"/>
        </w:rPr>
        <w:drawing>
          <wp:anchor distT="0" distB="0" distL="114300" distR="114300" simplePos="0" relativeHeight="251658240" behindDoc="0" locked="0" layoutInCell="1" allowOverlap="1" wp14:anchorId="11815856" wp14:editId="48E7D5B2">
            <wp:simplePos x="0" y="0"/>
            <wp:positionH relativeFrom="column">
              <wp:posOffset>0</wp:posOffset>
            </wp:positionH>
            <wp:positionV relativeFrom="paragraph">
              <wp:posOffset>328295</wp:posOffset>
            </wp:positionV>
            <wp:extent cx="5943600" cy="5883275"/>
            <wp:effectExtent l="0" t="0" r="0" b="3175"/>
            <wp:wrapNone/>
            <wp:docPr id="1" name="Picture 1" descr="Plasmid map of ARP-3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Plasmid map of ARP-324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83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D32C32" w:rsidRPr="00D32C32" w:rsidSect="0044223F">
      <w:pgSz w:w="12240" w:h="15840"/>
      <w:pgMar w:top="1440" w:right="135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6C3885D" w14:textId="77777777" w:rsidR="000B49DF" w:rsidRDefault="000B49DF" w:rsidP="00023405">
      <w:r>
        <w:separator/>
      </w:r>
    </w:p>
  </w:endnote>
  <w:endnote w:type="continuationSeparator" w:id="0">
    <w:p w14:paraId="76691652" w14:textId="77777777" w:rsidR="000B49DF" w:rsidRDefault="000B49DF" w:rsidP="000234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668DAE2" w14:textId="77777777" w:rsidR="000B49DF" w:rsidRDefault="000B49DF" w:rsidP="00023405">
      <w:r>
        <w:separator/>
      </w:r>
    </w:p>
  </w:footnote>
  <w:footnote w:type="continuationSeparator" w:id="0">
    <w:p w14:paraId="42A6C811" w14:textId="77777777" w:rsidR="000B49DF" w:rsidRDefault="000B49DF" w:rsidP="0002340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491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1NDayMLYwMTMwMDZR0lEKTi0uzszPAykwrAUAu44hLSwAAAA="/>
  </w:docVars>
  <w:rsids>
    <w:rsidRoot w:val="00023405"/>
    <w:rsid w:val="0001580A"/>
    <w:rsid w:val="00023405"/>
    <w:rsid w:val="000315AA"/>
    <w:rsid w:val="000A3A3C"/>
    <w:rsid w:val="000B49DF"/>
    <w:rsid w:val="000C15A7"/>
    <w:rsid w:val="000D5776"/>
    <w:rsid w:val="000E7037"/>
    <w:rsid w:val="00134695"/>
    <w:rsid w:val="00154745"/>
    <w:rsid w:val="0015775B"/>
    <w:rsid w:val="002040DD"/>
    <w:rsid w:val="00275A27"/>
    <w:rsid w:val="002C7655"/>
    <w:rsid w:val="002C77FF"/>
    <w:rsid w:val="002F0081"/>
    <w:rsid w:val="003022A4"/>
    <w:rsid w:val="00312F88"/>
    <w:rsid w:val="0034206F"/>
    <w:rsid w:val="003647A9"/>
    <w:rsid w:val="003751BF"/>
    <w:rsid w:val="00390846"/>
    <w:rsid w:val="003B53E7"/>
    <w:rsid w:val="0044223F"/>
    <w:rsid w:val="0047675B"/>
    <w:rsid w:val="00532462"/>
    <w:rsid w:val="00566649"/>
    <w:rsid w:val="00580819"/>
    <w:rsid w:val="00593CDE"/>
    <w:rsid w:val="005C1539"/>
    <w:rsid w:val="00656D39"/>
    <w:rsid w:val="006575EF"/>
    <w:rsid w:val="00670D3C"/>
    <w:rsid w:val="0069175C"/>
    <w:rsid w:val="006F5081"/>
    <w:rsid w:val="00733DAD"/>
    <w:rsid w:val="007350C7"/>
    <w:rsid w:val="00775397"/>
    <w:rsid w:val="00825CD6"/>
    <w:rsid w:val="00833159"/>
    <w:rsid w:val="008543C9"/>
    <w:rsid w:val="008739C5"/>
    <w:rsid w:val="008C3E60"/>
    <w:rsid w:val="00904721"/>
    <w:rsid w:val="009175A3"/>
    <w:rsid w:val="00922915"/>
    <w:rsid w:val="00934EF9"/>
    <w:rsid w:val="009D4E3E"/>
    <w:rsid w:val="009E4C0F"/>
    <w:rsid w:val="00A206D6"/>
    <w:rsid w:val="00A55A7D"/>
    <w:rsid w:val="00A65AEE"/>
    <w:rsid w:val="00A72880"/>
    <w:rsid w:val="00A857A4"/>
    <w:rsid w:val="00AF1F39"/>
    <w:rsid w:val="00B21CB2"/>
    <w:rsid w:val="00B47479"/>
    <w:rsid w:val="00B86AF5"/>
    <w:rsid w:val="00BE38CA"/>
    <w:rsid w:val="00C10B2F"/>
    <w:rsid w:val="00C2738E"/>
    <w:rsid w:val="00C646AB"/>
    <w:rsid w:val="00C87083"/>
    <w:rsid w:val="00CD1B37"/>
    <w:rsid w:val="00CF65CC"/>
    <w:rsid w:val="00D16E1D"/>
    <w:rsid w:val="00D32C32"/>
    <w:rsid w:val="00DC6985"/>
    <w:rsid w:val="00DE5A01"/>
    <w:rsid w:val="00E23339"/>
    <w:rsid w:val="00E44B2B"/>
    <w:rsid w:val="00E672E3"/>
    <w:rsid w:val="00ED55AA"/>
    <w:rsid w:val="00F36675"/>
    <w:rsid w:val="00F55981"/>
    <w:rsid w:val="00FA2B8A"/>
    <w:rsid w:val="00FA428B"/>
    <w:rsid w:val="00FB0D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9153"/>
    <o:shapelayout v:ext="edit">
      <o:idmap v:ext="edit" data="1"/>
    </o:shapelayout>
  </w:shapeDefaults>
  <w:decimalSymbol w:val="."/>
  <w:listSeparator w:val=","/>
  <w14:docId w14:val="493998D8"/>
  <w15:chartTrackingRefBased/>
  <w15:docId w15:val="{64AE00CA-DCA8-4243-B749-5837A6CF83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Times New Roma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65CC"/>
    <w:pPr>
      <w:spacing w:after="0" w:line="240" w:lineRule="auto"/>
    </w:pPr>
    <w:rPr>
      <w:rFonts w:ascii="Arial" w:hAnsi="Arial" w:cs="Times New Roman"/>
      <w:sz w:val="18"/>
      <w:szCs w:val="20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34206F"/>
    <w:pPr>
      <w:keepNext/>
      <w:keepLines/>
      <w:spacing w:line="259" w:lineRule="auto"/>
      <w:jc w:val="center"/>
      <w:outlineLvl w:val="0"/>
    </w:pPr>
    <w:rPr>
      <w:rFonts w:eastAsiaTheme="majorEastAsia" w:cstheme="majorBidi"/>
      <w:b/>
      <w:sz w:val="20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4206F"/>
    <w:rPr>
      <w:rFonts w:ascii="Arial" w:eastAsiaTheme="majorEastAsia" w:hAnsi="Arial" w:cstheme="majorBidi"/>
      <w:b/>
      <w:sz w:val="20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9175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175A3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175A3"/>
    <w:rPr>
      <w:rFonts w:ascii="Arial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75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75A3"/>
    <w:rPr>
      <w:rFonts w:ascii="Arial" w:hAnsi="Arial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40DD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40D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70D3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70D3C"/>
    <w:rPr>
      <w:rFonts w:ascii="Arial" w:hAnsi="Arial" w:cs="Times New Roman"/>
      <w:sz w:val="18"/>
      <w:szCs w:val="20"/>
    </w:rPr>
  </w:style>
  <w:style w:type="paragraph" w:styleId="Footer">
    <w:name w:val="footer"/>
    <w:basedOn w:val="Normal"/>
    <w:link w:val="FooterChar"/>
    <w:uiPriority w:val="99"/>
    <w:unhideWhenUsed/>
    <w:rsid w:val="00670D3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70D3C"/>
    <w:rPr>
      <w:rFonts w:ascii="Arial" w:hAnsi="Arial" w:cs="Times New Roman"/>
      <w:sz w:val="1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0</TotalTime>
  <Pages>1</Pages>
  <Words>6</Words>
  <Characters>2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EI Resources Catalog No. ARP-324 Plasmid Map</vt:lpstr>
    </vt:vector>
  </TitlesOfParts>
  <Company>ATCC</Company>
  <LinksUpToDate>false</LinksUpToDate>
  <CharactersWithSpaces>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I Resources Catalog No. ARP-324 Plasmid Map</dc:title>
  <dc:subject>BEI Resources Catalog No. ARP-324  Plasmid Map</dc:subject>
  <dc:creator>BEI Resources</dc:creator>
  <cp:keywords>BEI Resources, Catalog No. ARP-324,  Plasmid Map</cp:keywords>
  <dc:description/>
  <cp:lastModifiedBy>Bhatt, Kamlesh</cp:lastModifiedBy>
  <cp:revision>37</cp:revision>
  <dcterms:created xsi:type="dcterms:W3CDTF">2022-02-04T21:51:00Z</dcterms:created>
  <dcterms:modified xsi:type="dcterms:W3CDTF">2024-08-24T13:5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619a754ccf3cd6757270d6ca6bf6f323fcdadb58eda70bfb7fb67a641aa45b</vt:lpwstr>
  </property>
</Properties>
</file>